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7E19BC" w14:textId="4CEA7915" w:rsidR="00471C27" w:rsidRPr="00F55FB7" w:rsidRDefault="00471C27" w:rsidP="001E0405">
      <w:pPr>
        <w:jc w:val="center"/>
        <w:rPr>
          <w:b/>
          <w:bCs/>
          <w:sz w:val="22"/>
          <w:szCs w:val="22"/>
        </w:rPr>
      </w:pPr>
      <w:bookmarkStart w:id="0" w:name="_Hlk504945715"/>
      <w:r w:rsidRPr="008B4C47">
        <w:rPr>
          <w:b/>
          <w:bCs/>
        </w:rPr>
        <w:t>East West University</w:t>
      </w:r>
    </w:p>
    <w:p w14:paraId="6AAE2420" w14:textId="77777777" w:rsidR="00471C27" w:rsidRPr="008B4C47" w:rsidRDefault="00471C27" w:rsidP="00283DB3">
      <w:pPr>
        <w:jc w:val="center"/>
        <w:rPr>
          <w:b/>
          <w:bCs/>
        </w:rPr>
      </w:pPr>
      <w:r w:rsidRPr="008B4C47">
        <w:rPr>
          <w:b/>
          <w:bCs/>
        </w:rPr>
        <w:t>Department of Computer Science and Engineering</w:t>
      </w:r>
    </w:p>
    <w:p w14:paraId="35ACCFF2" w14:textId="77777777" w:rsidR="00471C27" w:rsidRPr="008B4C47" w:rsidRDefault="00471C27" w:rsidP="00283DB3">
      <w:pPr>
        <w:jc w:val="center"/>
        <w:rPr>
          <w:b/>
          <w:bCs/>
        </w:rPr>
      </w:pPr>
    </w:p>
    <w:p w14:paraId="41B2351B" w14:textId="4723B35C" w:rsidR="00471C27" w:rsidRPr="008B4C47" w:rsidRDefault="00367199" w:rsidP="00283DB3">
      <w:pPr>
        <w:jc w:val="center"/>
        <w:rPr>
          <w:b/>
          <w:bCs/>
        </w:rPr>
      </w:pPr>
      <w:r w:rsidRPr="008B4C47">
        <w:rPr>
          <w:b/>
          <w:bCs/>
        </w:rPr>
        <w:t>CSE</w:t>
      </w:r>
      <w:r w:rsidR="00161F0A">
        <w:rPr>
          <w:b/>
          <w:bCs/>
        </w:rPr>
        <w:t>2</w:t>
      </w:r>
      <w:r w:rsidR="002B4280" w:rsidRPr="008B4C47">
        <w:rPr>
          <w:b/>
          <w:bCs/>
        </w:rPr>
        <w:t>07</w:t>
      </w:r>
      <w:r w:rsidR="00203AD6">
        <w:rPr>
          <w:b/>
          <w:bCs/>
        </w:rPr>
        <w:t xml:space="preserve"> – Data Structures</w:t>
      </w:r>
      <w:r w:rsidR="008F41DF" w:rsidRPr="008B4C47">
        <w:rPr>
          <w:b/>
          <w:bCs/>
        </w:rPr>
        <w:t>:</w:t>
      </w:r>
      <w:r w:rsidR="0002060D" w:rsidRPr="008B4C47">
        <w:rPr>
          <w:b/>
          <w:bCs/>
        </w:rPr>
        <w:t xml:space="preserve"> </w:t>
      </w:r>
      <w:r w:rsidR="00E36030" w:rsidRPr="008B4C47">
        <w:rPr>
          <w:b/>
          <w:bCs/>
        </w:rPr>
        <w:t>LAB 0</w:t>
      </w:r>
      <w:r w:rsidR="00F909B1">
        <w:rPr>
          <w:b/>
          <w:bCs/>
        </w:rPr>
        <w:t>2</w:t>
      </w:r>
    </w:p>
    <w:p w14:paraId="6CAC1D81" w14:textId="38E468DE" w:rsidR="005F03C5" w:rsidRPr="008B4C47" w:rsidRDefault="00FF2C2F" w:rsidP="00283DB3">
      <w:pPr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7E8E555F" wp14:editId="76713366">
                <wp:simplePos x="0" y="0"/>
                <wp:positionH relativeFrom="column">
                  <wp:posOffset>-316865</wp:posOffset>
                </wp:positionH>
                <wp:positionV relativeFrom="paragraph">
                  <wp:posOffset>250825</wp:posOffset>
                </wp:positionV>
                <wp:extent cx="6641465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414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0DC8347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4.95pt,19.75pt" to="498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Xhi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" o:allowincell="f"/>
            </w:pict>
          </mc:Fallback>
        </mc:AlternateContent>
      </w:r>
      <w:r w:rsidR="005F03C5" w:rsidRPr="008B4C47">
        <w:rPr>
          <w:b/>
          <w:bCs/>
        </w:rPr>
        <w:t xml:space="preserve">Course Instructor: </w:t>
      </w:r>
      <w:r w:rsidR="00E163C1" w:rsidRPr="008B4C47">
        <w:rPr>
          <w:b/>
          <w:bCs/>
        </w:rPr>
        <w:t>Ms. Tanni Mittra</w:t>
      </w:r>
    </w:p>
    <w:p w14:paraId="21F4CFC2" w14:textId="0C65CFE0" w:rsidR="00385D3F" w:rsidRDefault="00385D3F" w:rsidP="00190530">
      <w:pPr>
        <w:rPr>
          <w:b/>
          <w:sz w:val="28"/>
          <w:szCs w:val="28"/>
          <w:u w:val="single"/>
        </w:rPr>
      </w:pPr>
    </w:p>
    <w:bookmarkEnd w:id="0"/>
    <w:p w14:paraId="145E6B71" w14:textId="5FA19666" w:rsidR="00C04789" w:rsidRDefault="00F909B1" w:rsidP="00110A83">
      <w:pPr>
        <w:pStyle w:val="Heading2"/>
        <w:jc w:val="center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Linked List</w:t>
      </w:r>
    </w:p>
    <w:p w14:paraId="323C0FEB" w14:textId="77777777" w:rsidR="00F909B1" w:rsidRPr="00F909B1" w:rsidRDefault="00F909B1" w:rsidP="00F909B1"/>
    <w:p w14:paraId="5E36C9DB" w14:textId="1FD0A84E" w:rsidR="008A4FD2" w:rsidRDefault="00F909B1" w:rsidP="008A4FD2">
      <w:pPr>
        <w:pStyle w:val="ListParagraph"/>
        <w:numPr>
          <w:ilvl w:val="0"/>
          <w:numId w:val="32"/>
        </w:numPr>
        <w:jc w:val="both"/>
        <w:rPr>
          <w:bCs/>
        </w:rPr>
      </w:pPr>
      <w:r w:rsidRPr="00F909B1">
        <w:rPr>
          <w:bCs/>
        </w:rPr>
        <w:t>Linked List is a sequence of links which contains items. Each link contains a connection to another link. Linked list is the second most-used data structure after array</w:t>
      </w:r>
      <w:r>
        <w:rPr>
          <w:bCs/>
        </w:rPr>
        <w:t>.</w:t>
      </w:r>
    </w:p>
    <w:p w14:paraId="1BB8E908" w14:textId="77777777" w:rsidR="00F909B1" w:rsidRDefault="00F909B1" w:rsidP="00F909B1">
      <w:pPr>
        <w:pStyle w:val="ListParagraph"/>
        <w:ind w:left="810"/>
        <w:jc w:val="both"/>
        <w:rPr>
          <w:bCs/>
        </w:rPr>
      </w:pPr>
    </w:p>
    <w:p w14:paraId="033C8F51" w14:textId="203065E8" w:rsidR="00F909B1" w:rsidRDefault="00F909B1" w:rsidP="00F909B1">
      <w:pPr>
        <w:pStyle w:val="ListParagraph"/>
        <w:ind w:left="810"/>
        <w:jc w:val="both"/>
        <w:rPr>
          <w:bCs/>
        </w:rPr>
      </w:pPr>
      <w:r w:rsidRPr="00F909B1">
        <w:drawing>
          <wp:inline distT="0" distB="0" distL="0" distR="0" wp14:anchorId="7BC249A6" wp14:editId="6790535F">
            <wp:extent cx="6010276" cy="10477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11196" cy="104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2BC6A" w14:textId="6C25FEF8" w:rsidR="00F909B1" w:rsidRPr="00F909B1" w:rsidRDefault="00F909B1" w:rsidP="00F909B1">
      <w:pPr>
        <w:pStyle w:val="ListParagraph"/>
        <w:rPr>
          <w:bCs/>
        </w:rPr>
      </w:pPr>
    </w:p>
    <w:p w14:paraId="371E9A48" w14:textId="5EB92F78" w:rsidR="00F909B1" w:rsidRPr="00F909B1" w:rsidRDefault="00F909B1" w:rsidP="00F909B1">
      <w:pPr>
        <w:pStyle w:val="ListParagraph"/>
        <w:numPr>
          <w:ilvl w:val="0"/>
          <w:numId w:val="32"/>
        </w:numPr>
        <w:jc w:val="both"/>
        <w:rPr>
          <w:bCs/>
        </w:rPr>
      </w:pPr>
      <w:r>
        <w:rPr>
          <w:bCs/>
        </w:rPr>
        <w:t>Create a List ADT with the following operations.</w:t>
      </w:r>
    </w:p>
    <w:p w14:paraId="2C1181FE" w14:textId="77777777" w:rsidR="00F909B1" w:rsidRDefault="00F909B1" w:rsidP="00F909B1">
      <w:pPr>
        <w:pStyle w:val="ListParagraph"/>
        <w:ind w:left="810"/>
        <w:jc w:val="both"/>
        <w:rPr>
          <w:bCs/>
        </w:rPr>
      </w:pPr>
    </w:p>
    <w:tbl>
      <w:tblPr>
        <w:tblpPr w:leftFromText="180" w:rightFromText="180" w:vertAnchor="text" w:horzAnchor="page" w:tblpX="1891" w:tblpY="141"/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52"/>
        <w:gridCol w:w="6681"/>
      </w:tblGrid>
      <w:tr w:rsidR="00F909B1" w14:paraId="04BEDFCA" w14:textId="77777777" w:rsidTr="001B7CAF">
        <w:trPr>
          <w:tblCellSpacing w:w="15" w:type="dxa"/>
        </w:trPr>
        <w:tc>
          <w:tcPr>
            <w:tcW w:w="30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FB6C020" w14:textId="77777777" w:rsidR="00F909B1" w:rsidRPr="001B7CAF" w:rsidRDefault="00F909B1" w:rsidP="001B7CAF">
            <w:pPr>
              <w:ind w:left="450"/>
              <w:jc w:val="both"/>
              <w:rPr>
                <w:b/>
                <w:bCs/>
              </w:rPr>
            </w:pPr>
            <w:r w:rsidRPr="001B7CAF">
              <w:rPr>
                <w:b/>
                <w:bCs/>
              </w:rPr>
              <w:t>Operation</w:t>
            </w:r>
          </w:p>
        </w:tc>
        <w:tc>
          <w:tcPr>
            <w:tcW w:w="66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F57CBB" w14:textId="77777777" w:rsidR="00F909B1" w:rsidRPr="001B7CAF" w:rsidRDefault="00F909B1" w:rsidP="001B7CAF">
            <w:pPr>
              <w:ind w:left="450"/>
              <w:jc w:val="both"/>
              <w:rPr>
                <w:b/>
                <w:bCs/>
              </w:rPr>
            </w:pPr>
            <w:r w:rsidRPr="001B7CAF">
              <w:rPr>
                <w:b/>
                <w:bCs/>
              </w:rPr>
              <w:t>Description</w:t>
            </w:r>
          </w:p>
        </w:tc>
      </w:tr>
      <w:tr w:rsidR="00F909B1" w14:paraId="229A6607" w14:textId="77777777" w:rsidTr="001B7CAF">
        <w:trPr>
          <w:tblCellSpacing w:w="15" w:type="dxa"/>
        </w:trPr>
        <w:tc>
          <w:tcPr>
            <w:tcW w:w="30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9BF14C" w14:textId="1D0CD222" w:rsidR="00F909B1" w:rsidRPr="001B7CAF" w:rsidRDefault="00F909B1" w:rsidP="001B7CAF">
            <w:pPr>
              <w:pStyle w:val="ListParagraph"/>
              <w:numPr>
                <w:ilvl w:val="0"/>
                <w:numId w:val="33"/>
              </w:numPr>
              <w:jc w:val="both"/>
              <w:rPr>
                <w:bCs/>
              </w:rPr>
            </w:pPr>
            <w:r w:rsidRPr="001B7CAF">
              <w:rPr>
                <w:bCs/>
              </w:rPr>
              <w:t>void add(</w:t>
            </w:r>
            <w:r w:rsidRPr="001B7CAF">
              <w:rPr>
                <w:bCs/>
              </w:rPr>
              <w:t>int</w:t>
            </w:r>
            <w:r w:rsidRPr="001B7CAF">
              <w:rPr>
                <w:bCs/>
              </w:rPr>
              <w:t xml:space="preserve"> item)</w:t>
            </w:r>
          </w:p>
        </w:tc>
        <w:tc>
          <w:tcPr>
            <w:tcW w:w="66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84AAD4" w14:textId="77777777" w:rsidR="00F909B1" w:rsidRPr="001B7CAF" w:rsidRDefault="00F909B1" w:rsidP="001B7CAF">
            <w:pPr>
              <w:ind w:left="450"/>
              <w:jc w:val="both"/>
              <w:rPr>
                <w:bCs/>
              </w:rPr>
            </w:pPr>
            <w:r w:rsidRPr="001B7CAF">
              <w:rPr>
                <w:bCs/>
              </w:rPr>
              <w:t>add </w:t>
            </w:r>
            <w:r w:rsidRPr="001B7CAF">
              <w:rPr>
                <w:bCs/>
              </w:rPr>
              <w:t>item</w:t>
            </w:r>
            <w:r w:rsidRPr="001B7CAF">
              <w:rPr>
                <w:bCs/>
              </w:rPr>
              <w:t> to the end of the </w:t>
            </w:r>
            <w:r w:rsidRPr="001B7CAF">
              <w:rPr>
                <w:bCs/>
              </w:rPr>
              <w:t>List</w:t>
            </w:r>
          </w:p>
        </w:tc>
      </w:tr>
      <w:tr w:rsidR="001B7CAF" w14:paraId="243F6943" w14:textId="77777777" w:rsidTr="001B7CAF">
        <w:trPr>
          <w:tblCellSpacing w:w="15" w:type="dxa"/>
        </w:trPr>
        <w:tc>
          <w:tcPr>
            <w:tcW w:w="30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E027530" w14:textId="1BF7CA8E" w:rsidR="001B7CAF" w:rsidRPr="001B7CAF" w:rsidRDefault="001B7CAF" w:rsidP="001B7CAF">
            <w:pPr>
              <w:pStyle w:val="ListParagraph"/>
              <w:numPr>
                <w:ilvl w:val="0"/>
                <w:numId w:val="33"/>
              </w:numPr>
              <w:jc w:val="both"/>
              <w:rPr>
                <w:bCs/>
              </w:rPr>
            </w:pPr>
            <w:r>
              <w:rPr>
                <w:bCs/>
              </w:rPr>
              <w:t>void addbegin(int item)</w:t>
            </w:r>
          </w:p>
        </w:tc>
        <w:tc>
          <w:tcPr>
            <w:tcW w:w="66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567E7E" w14:textId="0E235699" w:rsidR="001B7CAF" w:rsidRPr="001B7CAF" w:rsidRDefault="001B7CAF" w:rsidP="001B7CAF">
            <w:pPr>
              <w:ind w:left="450"/>
              <w:jc w:val="both"/>
              <w:rPr>
                <w:bCs/>
              </w:rPr>
            </w:pPr>
            <w:r>
              <w:rPr>
                <w:bCs/>
              </w:rPr>
              <w:t>Add item at the beginning of the list</w:t>
            </w:r>
          </w:p>
        </w:tc>
      </w:tr>
      <w:tr w:rsidR="00F909B1" w14:paraId="1AEED5DF" w14:textId="77777777" w:rsidTr="001B7CAF">
        <w:trPr>
          <w:tblCellSpacing w:w="15" w:type="dxa"/>
        </w:trPr>
        <w:tc>
          <w:tcPr>
            <w:tcW w:w="30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48DA4F" w14:textId="6D5B6A82" w:rsidR="00F909B1" w:rsidRPr="001B7CAF" w:rsidRDefault="00F909B1" w:rsidP="001B7CAF">
            <w:pPr>
              <w:pStyle w:val="ListParagraph"/>
              <w:numPr>
                <w:ilvl w:val="0"/>
                <w:numId w:val="33"/>
              </w:numPr>
              <w:jc w:val="both"/>
              <w:rPr>
                <w:bCs/>
              </w:rPr>
            </w:pPr>
            <w:r w:rsidRPr="001B7CAF">
              <w:rPr>
                <w:bCs/>
              </w:rPr>
              <w:t>void add</w:t>
            </w:r>
            <w:r w:rsidR="001B7CAF">
              <w:rPr>
                <w:bCs/>
              </w:rPr>
              <w:t>anypos</w:t>
            </w:r>
            <w:r w:rsidRPr="001B7CAF">
              <w:rPr>
                <w:bCs/>
              </w:rPr>
              <w:t xml:space="preserve">(int pos, </w:t>
            </w:r>
            <w:r w:rsidRPr="001B7CAF">
              <w:rPr>
                <w:bCs/>
              </w:rPr>
              <w:t>int</w:t>
            </w:r>
            <w:r w:rsidRPr="001B7CAF">
              <w:rPr>
                <w:bCs/>
              </w:rPr>
              <w:t xml:space="preserve"> item)</w:t>
            </w:r>
          </w:p>
        </w:tc>
        <w:tc>
          <w:tcPr>
            <w:tcW w:w="66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EBD247" w14:textId="157A6C96" w:rsidR="00F909B1" w:rsidRPr="001B7CAF" w:rsidRDefault="001B7CAF" w:rsidP="001B7CAF">
            <w:pPr>
              <w:ind w:left="450"/>
              <w:jc w:val="both"/>
              <w:rPr>
                <w:bCs/>
              </w:rPr>
            </w:pPr>
            <w:r w:rsidRPr="001B7CAF">
              <w:rPr>
                <w:bCs/>
              </w:rPr>
              <w:t>Add</w:t>
            </w:r>
            <w:r w:rsidR="00F909B1" w:rsidRPr="001B7CAF">
              <w:rPr>
                <w:bCs/>
              </w:rPr>
              <w:t> </w:t>
            </w:r>
            <w:r w:rsidR="00F909B1" w:rsidRPr="001B7CAF">
              <w:rPr>
                <w:bCs/>
              </w:rPr>
              <w:t>item</w:t>
            </w:r>
            <w:r w:rsidR="00F909B1" w:rsidRPr="001B7CAF">
              <w:rPr>
                <w:bCs/>
              </w:rPr>
              <w:t> at position </w:t>
            </w:r>
            <w:r w:rsidR="00F909B1" w:rsidRPr="001B7CAF">
              <w:rPr>
                <w:bCs/>
              </w:rPr>
              <w:t>pos</w:t>
            </w:r>
            <w:r w:rsidR="00F909B1" w:rsidRPr="001B7CAF">
              <w:rPr>
                <w:bCs/>
              </w:rPr>
              <w:t> in the </w:t>
            </w:r>
            <w:r w:rsidR="00F909B1" w:rsidRPr="001B7CAF">
              <w:rPr>
                <w:bCs/>
              </w:rPr>
              <w:t>List</w:t>
            </w:r>
            <w:r w:rsidR="00F909B1" w:rsidRPr="001B7CAF">
              <w:rPr>
                <w:bCs/>
              </w:rPr>
              <w:t>, moving the items originally in positions </w:t>
            </w:r>
            <w:r w:rsidR="00F909B1" w:rsidRPr="001B7CAF">
              <w:rPr>
                <w:bCs/>
              </w:rPr>
              <w:t>pos</w:t>
            </w:r>
            <w:r w:rsidR="00F909B1" w:rsidRPr="001B7CAF">
              <w:rPr>
                <w:bCs/>
              </w:rPr>
              <w:t> </w:t>
            </w:r>
            <w:r w:rsidR="00F909B1" w:rsidRPr="001B7CAF">
              <w:rPr>
                <w:bCs/>
              </w:rPr>
              <w:t>.</w:t>
            </w:r>
          </w:p>
        </w:tc>
      </w:tr>
      <w:tr w:rsidR="00F909B1" w14:paraId="7DF73849" w14:textId="77777777" w:rsidTr="001B7CAF">
        <w:trPr>
          <w:tblCellSpacing w:w="15" w:type="dxa"/>
        </w:trPr>
        <w:tc>
          <w:tcPr>
            <w:tcW w:w="30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8F8AF3" w14:textId="3245E023" w:rsidR="00F909B1" w:rsidRPr="001B7CAF" w:rsidRDefault="00F909B1" w:rsidP="001B7CAF">
            <w:pPr>
              <w:pStyle w:val="ListParagraph"/>
              <w:numPr>
                <w:ilvl w:val="0"/>
                <w:numId w:val="33"/>
              </w:numPr>
              <w:jc w:val="both"/>
              <w:rPr>
                <w:bCs/>
              </w:rPr>
            </w:pPr>
            <w:r w:rsidRPr="001B7CAF">
              <w:rPr>
                <w:bCs/>
              </w:rPr>
              <w:t>bool</w:t>
            </w:r>
            <w:r w:rsidRPr="001B7CAF">
              <w:rPr>
                <w:bCs/>
              </w:rPr>
              <w:t xml:space="preserve"> contains(</w:t>
            </w:r>
            <w:r w:rsidRPr="001B7CAF">
              <w:rPr>
                <w:bCs/>
              </w:rPr>
              <w:t>int</w:t>
            </w:r>
            <w:r w:rsidRPr="001B7CAF">
              <w:rPr>
                <w:bCs/>
              </w:rPr>
              <w:t xml:space="preserve"> item)</w:t>
            </w:r>
          </w:p>
        </w:tc>
        <w:tc>
          <w:tcPr>
            <w:tcW w:w="66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D27C4C" w14:textId="3B8330F3" w:rsidR="00F909B1" w:rsidRPr="001B7CAF" w:rsidRDefault="00F909B1" w:rsidP="001B7CAF">
            <w:pPr>
              <w:ind w:left="450"/>
              <w:jc w:val="both"/>
              <w:rPr>
                <w:bCs/>
              </w:rPr>
            </w:pPr>
            <w:r w:rsidRPr="001B7CAF">
              <w:rPr>
                <w:bCs/>
              </w:rPr>
              <w:t>return </w:t>
            </w:r>
            <w:r w:rsidRPr="001B7CAF">
              <w:rPr>
                <w:b/>
              </w:rPr>
              <w:t>true</w:t>
            </w:r>
            <w:r w:rsidRPr="001B7CAF">
              <w:rPr>
                <w:bCs/>
              </w:rPr>
              <w:t> iff </w:t>
            </w:r>
            <w:r w:rsidRPr="001B7CAF">
              <w:rPr>
                <w:bCs/>
              </w:rPr>
              <w:t>item</w:t>
            </w:r>
            <w:r w:rsidRPr="001B7CAF">
              <w:rPr>
                <w:bCs/>
              </w:rPr>
              <w:t> is in the </w:t>
            </w:r>
            <w:r w:rsidRPr="001B7CAF">
              <w:rPr>
                <w:bCs/>
              </w:rPr>
              <w:t>List</w:t>
            </w:r>
            <w:r w:rsidRPr="001B7CAF">
              <w:rPr>
                <w:bCs/>
              </w:rPr>
              <w:t> </w:t>
            </w:r>
          </w:p>
        </w:tc>
      </w:tr>
      <w:tr w:rsidR="00F909B1" w14:paraId="77EBA448" w14:textId="77777777" w:rsidTr="001B7CAF">
        <w:trPr>
          <w:tblCellSpacing w:w="15" w:type="dxa"/>
        </w:trPr>
        <w:tc>
          <w:tcPr>
            <w:tcW w:w="30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375011" w14:textId="77777777" w:rsidR="00F909B1" w:rsidRPr="001B7CAF" w:rsidRDefault="00F909B1" w:rsidP="001B7CAF">
            <w:pPr>
              <w:pStyle w:val="ListParagraph"/>
              <w:numPr>
                <w:ilvl w:val="0"/>
                <w:numId w:val="33"/>
              </w:numPr>
              <w:jc w:val="both"/>
              <w:rPr>
                <w:bCs/>
              </w:rPr>
            </w:pPr>
            <w:r w:rsidRPr="001B7CAF">
              <w:rPr>
                <w:bCs/>
              </w:rPr>
              <w:t>int size()</w:t>
            </w:r>
          </w:p>
        </w:tc>
        <w:tc>
          <w:tcPr>
            <w:tcW w:w="66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5076648" w14:textId="77777777" w:rsidR="00F909B1" w:rsidRPr="001B7CAF" w:rsidRDefault="00F909B1" w:rsidP="001B7CAF">
            <w:pPr>
              <w:ind w:left="450"/>
              <w:jc w:val="both"/>
              <w:rPr>
                <w:bCs/>
              </w:rPr>
            </w:pPr>
            <w:r w:rsidRPr="001B7CAF">
              <w:rPr>
                <w:bCs/>
              </w:rPr>
              <w:t>return the number of items in the </w:t>
            </w:r>
            <w:r w:rsidRPr="001B7CAF">
              <w:rPr>
                <w:bCs/>
              </w:rPr>
              <w:t>List</w:t>
            </w:r>
          </w:p>
        </w:tc>
      </w:tr>
      <w:tr w:rsidR="00F909B1" w14:paraId="1E797859" w14:textId="77777777" w:rsidTr="001B7CAF">
        <w:trPr>
          <w:tblCellSpacing w:w="15" w:type="dxa"/>
        </w:trPr>
        <w:tc>
          <w:tcPr>
            <w:tcW w:w="30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0A4CFA" w14:textId="4F98B039" w:rsidR="00F909B1" w:rsidRPr="001B7CAF" w:rsidRDefault="00F909B1" w:rsidP="001B7CAF">
            <w:pPr>
              <w:pStyle w:val="ListParagraph"/>
              <w:numPr>
                <w:ilvl w:val="0"/>
                <w:numId w:val="33"/>
              </w:numPr>
              <w:jc w:val="both"/>
              <w:rPr>
                <w:bCs/>
              </w:rPr>
            </w:pPr>
            <w:r w:rsidRPr="001B7CAF">
              <w:rPr>
                <w:bCs/>
              </w:rPr>
              <w:t>bool</w:t>
            </w:r>
            <w:r w:rsidRPr="001B7CAF">
              <w:rPr>
                <w:bCs/>
              </w:rPr>
              <w:t xml:space="preserve"> isEmpty()</w:t>
            </w:r>
          </w:p>
        </w:tc>
        <w:tc>
          <w:tcPr>
            <w:tcW w:w="66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437DF2B" w14:textId="77777777" w:rsidR="00F909B1" w:rsidRPr="001B7CAF" w:rsidRDefault="00F909B1" w:rsidP="001B7CAF">
            <w:pPr>
              <w:ind w:left="450"/>
              <w:jc w:val="both"/>
              <w:rPr>
                <w:bCs/>
              </w:rPr>
            </w:pPr>
            <w:r w:rsidRPr="001B7CAF">
              <w:rPr>
                <w:bCs/>
              </w:rPr>
              <w:t>return </w:t>
            </w:r>
            <w:r w:rsidRPr="001B7CAF">
              <w:t>true</w:t>
            </w:r>
            <w:r w:rsidRPr="001B7CAF">
              <w:rPr>
                <w:bCs/>
              </w:rPr>
              <w:t> iff the </w:t>
            </w:r>
            <w:r w:rsidRPr="001B7CAF">
              <w:rPr>
                <w:bCs/>
              </w:rPr>
              <w:t>List</w:t>
            </w:r>
            <w:r w:rsidRPr="001B7CAF">
              <w:rPr>
                <w:bCs/>
              </w:rPr>
              <w:t> is empty</w:t>
            </w:r>
          </w:p>
        </w:tc>
      </w:tr>
      <w:tr w:rsidR="00F909B1" w14:paraId="7749E908" w14:textId="77777777" w:rsidTr="001B7CAF">
        <w:trPr>
          <w:tblCellSpacing w:w="15" w:type="dxa"/>
        </w:trPr>
        <w:tc>
          <w:tcPr>
            <w:tcW w:w="30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50AAE66" w14:textId="54474CD5" w:rsidR="00F909B1" w:rsidRPr="001B7CAF" w:rsidRDefault="001B7CAF" w:rsidP="001B7CAF">
            <w:pPr>
              <w:pStyle w:val="ListParagraph"/>
              <w:numPr>
                <w:ilvl w:val="0"/>
                <w:numId w:val="33"/>
              </w:numPr>
              <w:jc w:val="both"/>
              <w:rPr>
                <w:bCs/>
              </w:rPr>
            </w:pPr>
            <w:r w:rsidRPr="001B7CAF">
              <w:rPr>
                <w:bCs/>
              </w:rPr>
              <w:t>int</w:t>
            </w:r>
            <w:r w:rsidR="00F909B1" w:rsidRPr="001B7CAF">
              <w:rPr>
                <w:bCs/>
              </w:rPr>
              <w:t xml:space="preserve"> get(int pos)</w:t>
            </w:r>
          </w:p>
        </w:tc>
        <w:tc>
          <w:tcPr>
            <w:tcW w:w="66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D13E24" w14:textId="77777777" w:rsidR="00F909B1" w:rsidRPr="001B7CAF" w:rsidRDefault="00F909B1" w:rsidP="001B7CAF">
            <w:pPr>
              <w:ind w:left="450"/>
              <w:jc w:val="both"/>
              <w:rPr>
                <w:bCs/>
              </w:rPr>
            </w:pPr>
            <w:r w:rsidRPr="001B7CAF">
              <w:rPr>
                <w:bCs/>
              </w:rPr>
              <w:t>return the item at position </w:t>
            </w:r>
            <w:r w:rsidRPr="001B7CAF">
              <w:rPr>
                <w:bCs/>
              </w:rPr>
              <w:t>pos</w:t>
            </w:r>
            <w:r w:rsidRPr="001B7CAF">
              <w:rPr>
                <w:bCs/>
              </w:rPr>
              <w:t> in the </w:t>
            </w:r>
            <w:r w:rsidRPr="001B7CAF">
              <w:rPr>
                <w:bCs/>
              </w:rPr>
              <w:t>List</w:t>
            </w:r>
            <w:r w:rsidRPr="001B7CAF">
              <w:rPr>
                <w:bCs/>
              </w:rPr>
              <w:t> (error if </w:t>
            </w:r>
            <w:r w:rsidRPr="001B7CAF">
              <w:rPr>
                <w:bCs/>
              </w:rPr>
              <w:t>pos</w:t>
            </w:r>
            <w:r w:rsidRPr="001B7CAF">
              <w:rPr>
                <w:bCs/>
              </w:rPr>
              <w:t> is less than 0 or greater than or equal to </w:t>
            </w:r>
            <w:r w:rsidRPr="001B7CAF">
              <w:rPr>
                <w:bCs/>
              </w:rPr>
              <w:t>size()</w:t>
            </w:r>
            <w:r w:rsidRPr="001B7CAF">
              <w:rPr>
                <w:bCs/>
              </w:rPr>
              <w:t>)</w:t>
            </w:r>
          </w:p>
        </w:tc>
      </w:tr>
      <w:tr w:rsidR="00B16B4C" w14:paraId="7E4B36ED" w14:textId="77777777" w:rsidTr="001B7CAF">
        <w:trPr>
          <w:tblCellSpacing w:w="15" w:type="dxa"/>
        </w:trPr>
        <w:tc>
          <w:tcPr>
            <w:tcW w:w="30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C7AF44" w14:textId="1F90AA68" w:rsidR="00B16B4C" w:rsidRPr="001B7CAF" w:rsidRDefault="00B16B4C" w:rsidP="001B7CAF">
            <w:pPr>
              <w:pStyle w:val="ListParagraph"/>
              <w:numPr>
                <w:ilvl w:val="0"/>
                <w:numId w:val="33"/>
              </w:numPr>
              <w:jc w:val="both"/>
              <w:rPr>
                <w:bCs/>
              </w:rPr>
            </w:pPr>
            <w:r>
              <w:rPr>
                <w:bCs/>
              </w:rPr>
              <w:t xml:space="preserve">int </w:t>
            </w:r>
            <w:r>
              <w:t>indexOf</w:t>
            </w:r>
            <w:r>
              <w:t>(int item)</w:t>
            </w:r>
          </w:p>
        </w:tc>
        <w:tc>
          <w:tcPr>
            <w:tcW w:w="66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9B990C" w14:textId="0389B147" w:rsidR="00B16B4C" w:rsidRPr="001B7CAF" w:rsidRDefault="00B16B4C" w:rsidP="001B7CAF">
            <w:pPr>
              <w:ind w:left="450"/>
              <w:jc w:val="both"/>
              <w:rPr>
                <w:bCs/>
              </w:rPr>
            </w:pPr>
            <w:r>
              <w:rPr>
                <w:bCs/>
              </w:rPr>
              <w:t>Return position of the specified element in the list</w:t>
            </w:r>
          </w:p>
        </w:tc>
      </w:tr>
      <w:tr w:rsidR="001B7CAF" w14:paraId="00246A5A" w14:textId="77777777" w:rsidTr="001B7CAF">
        <w:trPr>
          <w:tblCellSpacing w:w="15" w:type="dxa"/>
        </w:trPr>
        <w:tc>
          <w:tcPr>
            <w:tcW w:w="30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97B734A" w14:textId="6711E60D" w:rsidR="001B7CAF" w:rsidRPr="001B7CAF" w:rsidRDefault="001B7CAF" w:rsidP="001B7CAF">
            <w:pPr>
              <w:pStyle w:val="ListParagraph"/>
              <w:numPr>
                <w:ilvl w:val="0"/>
                <w:numId w:val="33"/>
              </w:numPr>
              <w:jc w:val="both"/>
              <w:rPr>
                <w:bCs/>
              </w:rPr>
            </w:pPr>
            <w:r>
              <w:rPr>
                <w:bCs/>
              </w:rPr>
              <w:t>void removefirst()</w:t>
            </w:r>
          </w:p>
        </w:tc>
        <w:tc>
          <w:tcPr>
            <w:tcW w:w="66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002A299" w14:textId="27014C95" w:rsidR="001B7CAF" w:rsidRPr="001B7CAF" w:rsidRDefault="001B7CAF" w:rsidP="001B7CAF">
            <w:pPr>
              <w:ind w:left="450"/>
              <w:jc w:val="both"/>
              <w:rPr>
                <w:bCs/>
              </w:rPr>
            </w:pPr>
            <w:r>
              <w:rPr>
                <w:bCs/>
              </w:rPr>
              <w:t>Remove first element of the list</w:t>
            </w:r>
          </w:p>
        </w:tc>
      </w:tr>
      <w:tr w:rsidR="001B7CAF" w14:paraId="65A5C882" w14:textId="77777777" w:rsidTr="001B7CAF">
        <w:trPr>
          <w:tblCellSpacing w:w="15" w:type="dxa"/>
        </w:trPr>
        <w:tc>
          <w:tcPr>
            <w:tcW w:w="30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098E9BA" w14:textId="2F46BAF3" w:rsidR="001B7CAF" w:rsidRDefault="001B7CAF" w:rsidP="001B7CAF">
            <w:pPr>
              <w:pStyle w:val="ListParagraph"/>
              <w:numPr>
                <w:ilvl w:val="0"/>
                <w:numId w:val="33"/>
              </w:numPr>
              <w:jc w:val="both"/>
              <w:rPr>
                <w:bCs/>
              </w:rPr>
            </w:pPr>
            <w:r>
              <w:rPr>
                <w:bCs/>
              </w:rPr>
              <w:t>void removelast()</w:t>
            </w:r>
          </w:p>
        </w:tc>
        <w:tc>
          <w:tcPr>
            <w:tcW w:w="66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54B526B" w14:textId="68844796" w:rsidR="001B7CAF" w:rsidRDefault="001B7CAF" w:rsidP="001B7CAF">
            <w:pPr>
              <w:ind w:left="450"/>
              <w:jc w:val="both"/>
              <w:rPr>
                <w:bCs/>
              </w:rPr>
            </w:pPr>
            <w:r>
              <w:rPr>
                <w:bCs/>
              </w:rPr>
              <w:t>Remove last element of the list</w:t>
            </w:r>
          </w:p>
        </w:tc>
      </w:tr>
      <w:tr w:rsidR="00F909B1" w14:paraId="421EF7AF" w14:textId="77777777" w:rsidTr="001B7CAF">
        <w:trPr>
          <w:tblCellSpacing w:w="15" w:type="dxa"/>
        </w:trPr>
        <w:tc>
          <w:tcPr>
            <w:tcW w:w="30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7DBEC8" w14:textId="7A03C622" w:rsidR="00F909B1" w:rsidRPr="001B7CAF" w:rsidRDefault="001B7CAF" w:rsidP="001B7CAF">
            <w:pPr>
              <w:pStyle w:val="ListParagraph"/>
              <w:numPr>
                <w:ilvl w:val="0"/>
                <w:numId w:val="33"/>
              </w:numPr>
              <w:jc w:val="both"/>
              <w:rPr>
                <w:bCs/>
              </w:rPr>
            </w:pPr>
            <w:r>
              <w:rPr>
                <w:bCs/>
              </w:rPr>
              <w:t xml:space="preserve">void </w:t>
            </w:r>
            <w:r w:rsidR="00F909B1" w:rsidRPr="001B7CAF">
              <w:rPr>
                <w:bCs/>
              </w:rPr>
              <w:t xml:space="preserve"> remove(int pos)</w:t>
            </w:r>
          </w:p>
        </w:tc>
        <w:tc>
          <w:tcPr>
            <w:tcW w:w="66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80CE7A2" w14:textId="1A441116" w:rsidR="00F909B1" w:rsidRPr="001B7CAF" w:rsidRDefault="00F909B1" w:rsidP="001B7CAF">
            <w:pPr>
              <w:ind w:left="450"/>
              <w:jc w:val="both"/>
              <w:rPr>
                <w:bCs/>
              </w:rPr>
            </w:pPr>
            <w:r w:rsidRPr="001B7CAF">
              <w:rPr>
                <w:bCs/>
              </w:rPr>
              <w:t>remove and return the item at position </w:t>
            </w:r>
            <w:r w:rsidRPr="001B7CAF">
              <w:rPr>
                <w:bCs/>
              </w:rPr>
              <w:t>pos</w:t>
            </w:r>
            <w:r w:rsidRPr="001B7CAF">
              <w:rPr>
                <w:bCs/>
              </w:rPr>
              <w:t> in the </w:t>
            </w:r>
            <w:r w:rsidRPr="001B7CAF">
              <w:rPr>
                <w:bCs/>
              </w:rPr>
              <w:t>List</w:t>
            </w:r>
          </w:p>
        </w:tc>
      </w:tr>
      <w:tr w:rsidR="001B7CAF" w14:paraId="2FE0FF93" w14:textId="77777777" w:rsidTr="001B7CAF">
        <w:trPr>
          <w:tblCellSpacing w:w="15" w:type="dxa"/>
        </w:trPr>
        <w:tc>
          <w:tcPr>
            <w:tcW w:w="30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73F3B82" w14:textId="781E04B3" w:rsidR="001B7CAF" w:rsidRPr="001B7CAF" w:rsidRDefault="001B7CAF" w:rsidP="001B7CAF">
            <w:pPr>
              <w:pStyle w:val="ListParagraph"/>
              <w:numPr>
                <w:ilvl w:val="0"/>
                <w:numId w:val="33"/>
              </w:numPr>
              <w:jc w:val="both"/>
              <w:rPr>
                <w:bCs/>
              </w:rPr>
            </w:pPr>
            <w:r>
              <w:rPr>
                <w:bCs/>
              </w:rPr>
              <w:t>void reverse()</w:t>
            </w:r>
          </w:p>
        </w:tc>
        <w:tc>
          <w:tcPr>
            <w:tcW w:w="66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DA9708" w14:textId="14A478A8" w:rsidR="001B7CAF" w:rsidRPr="001B7CAF" w:rsidRDefault="001B7CAF" w:rsidP="001B7CAF">
            <w:pPr>
              <w:ind w:left="450"/>
              <w:jc w:val="both"/>
              <w:rPr>
                <w:bCs/>
              </w:rPr>
            </w:pPr>
            <w:r>
              <w:rPr>
                <w:bCs/>
              </w:rPr>
              <w:t>Reverse the element of the list</w:t>
            </w:r>
          </w:p>
        </w:tc>
      </w:tr>
      <w:tr w:rsidR="00B16B4C" w14:paraId="331CC7BD" w14:textId="77777777" w:rsidTr="001B7CAF">
        <w:trPr>
          <w:tblCellSpacing w:w="15" w:type="dxa"/>
        </w:trPr>
        <w:tc>
          <w:tcPr>
            <w:tcW w:w="300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B134BE2" w14:textId="01785150" w:rsidR="00B16B4C" w:rsidRDefault="00B16B4C" w:rsidP="001B7CAF">
            <w:pPr>
              <w:pStyle w:val="ListParagraph"/>
              <w:numPr>
                <w:ilvl w:val="0"/>
                <w:numId w:val="33"/>
              </w:numPr>
              <w:jc w:val="both"/>
              <w:rPr>
                <w:bCs/>
              </w:rPr>
            </w:pPr>
            <w:r>
              <w:rPr>
                <w:bCs/>
              </w:rPr>
              <w:t>void sort()</w:t>
            </w:r>
          </w:p>
        </w:tc>
        <w:tc>
          <w:tcPr>
            <w:tcW w:w="663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E530CBE" w14:textId="125107BB" w:rsidR="00B16B4C" w:rsidRDefault="00B16B4C" w:rsidP="001B7CAF">
            <w:pPr>
              <w:ind w:left="450"/>
              <w:jc w:val="both"/>
              <w:rPr>
                <w:bCs/>
              </w:rPr>
            </w:pPr>
            <w:r>
              <w:rPr>
                <w:bCs/>
              </w:rPr>
              <w:t xml:space="preserve">Sort the element of the list in ascending order </w:t>
            </w:r>
          </w:p>
        </w:tc>
      </w:tr>
    </w:tbl>
    <w:p w14:paraId="36B4ABD7" w14:textId="77777777" w:rsidR="00F909B1" w:rsidRDefault="00F909B1" w:rsidP="00F909B1">
      <w:pPr>
        <w:pStyle w:val="ListParagraph"/>
        <w:ind w:left="810"/>
        <w:jc w:val="both"/>
        <w:rPr>
          <w:bCs/>
        </w:rPr>
      </w:pPr>
    </w:p>
    <w:p w14:paraId="4C312448" w14:textId="77777777" w:rsidR="00F909B1" w:rsidRDefault="00F909B1" w:rsidP="00F909B1">
      <w:pPr>
        <w:pStyle w:val="ListParagraph"/>
        <w:ind w:left="810"/>
        <w:jc w:val="both"/>
        <w:rPr>
          <w:bCs/>
        </w:rPr>
      </w:pPr>
    </w:p>
    <w:p w14:paraId="22D58E5B" w14:textId="064074FD" w:rsidR="00F909B1" w:rsidRPr="00F909B1" w:rsidRDefault="00F909B1" w:rsidP="00142328">
      <w:pPr>
        <w:pStyle w:val="ListParagraph"/>
        <w:ind w:left="810"/>
        <w:jc w:val="both"/>
        <w:rPr>
          <w:bCs/>
        </w:rPr>
      </w:pPr>
      <w:bookmarkStart w:id="1" w:name="_GoBack"/>
      <w:bookmarkEnd w:id="1"/>
    </w:p>
    <w:sectPr w:rsidR="00F909B1" w:rsidRPr="00F909B1" w:rsidSect="00FF53B8">
      <w:pgSz w:w="11909" w:h="16834" w:code="9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A0EB67" w14:textId="77777777" w:rsidR="003A0487" w:rsidRDefault="003A0487">
      <w:r>
        <w:separator/>
      </w:r>
    </w:p>
  </w:endnote>
  <w:endnote w:type="continuationSeparator" w:id="0">
    <w:p w14:paraId="1CFFEC35" w14:textId="77777777" w:rsidR="003A0487" w:rsidRDefault="003A04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825033" w14:textId="77777777" w:rsidR="003A0487" w:rsidRDefault="003A0487">
      <w:r>
        <w:separator/>
      </w:r>
    </w:p>
  </w:footnote>
  <w:footnote w:type="continuationSeparator" w:id="0">
    <w:p w14:paraId="2DBADA21" w14:textId="77777777" w:rsidR="003A0487" w:rsidRDefault="003A04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707A1"/>
    <w:multiLevelType w:val="hybridMultilevel"/>
    <w:tmpl w:val="08504032"/>
    <w:lvl w:ilvl="0" w:tplc="8B5CAB66">
      <w:start w:val="1"/>
      <w:numFmt w:val="lowerLetter"/>
      <w:lvlText w:val="%1."/>
      <w:lvlJc w:val="left"/>
      <w:pPr>
        <w:ind w:left="-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0" w:hanging="360"/>
      </w:pPr>
    </w:lvl>
    <w:lvl w:ilvl="2" w:tplc="0409001B" w:tentative="1">
      <w:start w:val="1"/>
      <w:numFmt w:val="lowerRoman"/>
      <w:lvlText w:val="%3."/>
      <w:lvlJc w:val="right"/>
      <w:pPr>
        <w:ind w:left="1110" w:hanging="180"/>
      </w:pPr>
    </w:lvl>
    <w:lvl w:ilvl="3" w:tplc="0409000F" w:tentative="1">
      <w:start w:val="1"/>
      <w:numFmt w:val="decimal"/>
      <w:lvlText w:val="%4."/>
      <w:lvlJc w:val="left"/>
      <w:pPr>
        <w:ind w:left="1830" w:hanging="360"/>
      </w:pPr>
    </w:lvl>
    <w:lvl w:ilvl="4" w:tplc="04090019" w:tentative="1">
      <w:start w:val="1"/>
      <w:numFmt w:val="lowerLetter"/>
      <w:lvlText w:val="%5."/>
      <w:lvlJc w:val="left"/>
      <w:pPr>
        <w:ind w:left="2550" w:hanging="360"/>
      </w:pPr>
    </w:lvl>
    <w:lvl w:ilvl="5" w:tplc="0409001B" w:tentative="1">
      <w:start w:val="1"/>
      <w:numFmt w:val="lowerRoman"/>
      <w:lvlText w:val="%6."/>
      <w:lvlJc w:val="right"/>
      <w:pPr>
        <w:ind w:left="3270" w:hanging="180"/>
      </w:pPr>
    </w:lvl>
    <w:lvl w:ilvl="6" w:tplc="0409000F" w:tentative="1">
      <w:start w:val="1"/>
      <w:numFmt w:val="decimal"/>
      <w:lvlText w:val="%7."/>
      <w:lvlJc w:val="left"/>
      <w:pPr>
        <w:ind w:left="3990" w:hanging="360"/>
      </w:pPr>
    </w:lvl>
    <w:lvl w:ilvl="7" w:tplc="04090019" w:tentative="1">
      <w:start w:val="1"/>
      <w:numFmt w:val="lowerLetter"/>
      <w:lvlText w:val="%8."/>
      <w:lvlJc w:val="left"/>
      <w:pPr>
        <w:ind w:left="4710" w:hanging="360"/>
      </w:pPr>
    </w:lvl>
    <w:lvl w:ilvl="8" w:tplc="0409001B" w:tentative="1">
      <w:start w:val="1"/>
      <w:numFmt w:val="lowerRoman"/>
      <w:lvlText w:val="%9."/>
      <w:lvlJc w:val="right"/>
      <w:pPr>
        <w:ind w:left="5430" w:hanging="180"/>
      </w:pPr>
    </w:lvl>
  </w:abstractNum>
  <w:abstractNum w:abstractNumId="1">
    <w:nsid w:val="05F7756F"/>
    <w:multiLevelType w:val="hybridMultilevel"/>
    <w:tmpl w:val="28FCA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AF1FF9"/>
    <w:multiLevelType w:val="hybridMultilevel"/>
    <w:tmpl w:val="B37E8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69573B"/>
    <w:multiLevelType w:val="hybridMultilevel"/>
    <w:tmpl w:val="50564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C77004"/>
    <w:multiLevelType w:val="hybridMultilevel"/>
    <w:tmpl w:val="640E0B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16385B"/>
    <w:multiLevelType w:val="hybridMultilevel"/>
    <w:tmpl w:val="3BB60812"/>
    <w:lvl w:ilvl="0" w:tplc="DA2AF9A0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>
    <w:nsid w:val="0F945985"/>
    <w:multiLevelType w:val="hybridMultilevel"/>
    <w:tmpl w:val="9946A8CC"/>
    <w:lvl w:ilvl="0" w:tplc="42AC35C6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FA301B9"/>
    <w:multiLevelType w:val="hybridMultilevel"/>
    <w:tmpl w:val="5896009A"/>
    <w:lvl w:ilvl="0" w:tplc="60D2CF4E">
      <w:start w:val="2016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4680BF9"/>
    <w:multiLevelType w:val="hybridMultilevel"/>
    <w:tmpl w:val="FEBC121E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4953A6E"/>
    <w:multiLevelType w:val="hybridMultilevel"/>
    <w:tmpl w:val="89FAE1FC"/>
    <w:lvl w:ilvl="0" w:tplc="1EDC54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6863BC0"/>
    <w:multiLevelType w:val="hybridMultilevel"/>
    <w:tmpl w:val="CD4EB232"/>
    <w:lvl w:ilvl="0" w:tplc="9DB482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85353FC"/>
    <w:multiLevelType w:val="hybridMultilevel"/>
    <w:tmpl w:val="055253AC"/>
    <w:lvl w:ilvl="0" w:tplc="EE105A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19AE50F5"/>
    <w:multiLevelType w:val="hybridMultilevel"/>
    <w:tmpl w:val="F9F266D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19FC0000"/>
    <w:multiLevelType w:val="hybridMultilevel"/>
    <w:tmpl w:val="1D383DE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>
    <w:nsid w:val="23193C07"/>
    <w:multiLevelType w:val="hybridMultilevel"/>
    <w:tmpl w:val="42865A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7313680"/>
    <w:multiLevelType w:val="hybridMultilevel"/>
    <w:tmpl w:val="068215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A301E00"/>
    <w:multiLevelType w:val="hybridMultilevel"/>
    <w:tmpl w:val="759C7A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AEE2943"/>
    <w:multiLevelType w:val="hybridMultilevel"/>
    <w:tmpl w:val="31CE3B8A"/>
    <w:lvl w:ilvl="0" w:tplc="EA2C48C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2F620C22"/>
    <w:multiLevelType w:val="hybridMultilevel"/>
    <w:tmpl w:val="27FC744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04A26E4"/>
    <w:multiLevelType w:val="hybridMultilevel"/>
    <w:tmpl w:val="2654D9E6"/>
    <w:lvl w:ilvl="0" w:tplc="4BC418D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>
    <w:nsid w:val="42307EB8"/>
    <w:multiLevelType w:val="hybridMultilevel"/>
    <w:tmpl w:val="3C2272D8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FE4BA6"/>
    <w:multiLevelType w:val="hybridMultilevel"/>
    <w:tmpl w:val="5AC47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C866BC"/>
    <w:multiLevelType w:val="hybridMultilevel"/>
    <w:tmpl w:val="023C37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26F3EE2"/>
    <w:multiLevelType w:val="hybridMultilevel"/>
    <w:tmpl w:val="EBDA916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5602553F"/>
    <w:multiLevelType w:val="hybridMultilevel"/>
    <w:tmpl w:val="74E4E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68E3DB1"/>
    <w:multiLevelType w:val="hybridMultilevel"/>
    <w:tmpl w:val="4AF87D7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F5E6305"/>
    <w:multiLevelType w:val="hybridMultilevel"/>
    <w:tmpl w:val="13B8E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849752E"/>
    <w:multiLevelType w:val="hybridMultilevel"/>
    <w:tmpl w:val="501CBE40"/>
    <w:lvl w:ilvl="0" w:tplc="92AA1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BE171B8"/>
    <w:multiLevelType w:val="hybridMultilevel"/>
    <w:tmpl w:val="685E7F72"/>
    <w:lvl w:ilvl="0" w:tplc="579213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F722645"/>
    <w:multiLevelType w:val="hybridMultilevel"/>
    <w:tmpl w:val="C4BCD5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2AF79B3"/>
    <w:multiLevelType w:val="hybridMultilevel"/>
    <w:tmpl w:val="358E07BA"/>
    <w:lvl w:ilvl="0" w:tplc="7BEC7AC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756334A2"/>
    <w:multiLevelType w:val="hybridMultilevel"/>
    <w:tmpl w:val="DDEE7786"/>
    <w:lvl w:ilvl="0" w:tplc="04090015">
      <w:start w:val="1"/>
      <w:numFmt w:val="upp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2">
    <w:nsid w:val="756E5142"/>
    <w:multiLevelType w:val="hybridMultilevel"/>
    <w:tmpl w:val="646AC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2"/>
  </w:num>
  <w:num w:numId="3">
    <w:abstractNumId w:val="29"/>
  </w:num>
  <w:num w:numId="4">
    <w:abstractNumId w:val="16"/>
  </w:num>
  <w:num w:numId="5">
    <w:abstractNumId w:val="23"/>
  </w:num>
  <w:num w:numId="6">
    <w:abstractNumId w:val="10"/>
  </w:num>
  <w:num w:numId="7">
    <w:abstractNumId w:val="2"/>
  </w:num>
  <w:num w:numId="8">
    <w:abstractNumId w:val="25"/>
  </w:num>
  <w:num w:numId="9">
    <w:abstractNumId w:val="7"/>
  </w:num>
  <w:num w:numId="10">
    <w:abstractNumId w:val="26"/>
  </w:num>
  <w:num w:numId="11">
    <w:abstractNumId w:val="1"/>
  </w:num>
  <w:num w:numId="12">
    <w:abstractNumId w:val="30"/>
  </w:num>
  <w:num w:numId="13">
    <w:abstractNumId w:val="3"/>
  </w:num>
  <w:num w:numId="14">
    <w:abstractNumId w:val="24"/>
  </w:num>
  <w:num w:numId="15">
    <w:abstractNumId w:val="19"/>
  </w:num>
  <w:num w:numId="16">
    <w:abstractNumId w:val="32"/>
  </w:num>
  <w:num w:numId="17">
    <w:abstractNumId w:val="12"/>
  </w:num>
  <w:num w:numId="18">
    <w:abstractNumId w:val="17"/>
  </w:num>
  <w:num w:numId="19">
    <w:abstractNumId w:val="27"/>
  </w:num>
  <w:num w:numId="20">
    <w:abstractNumId w:val="9"/>
  </w:num>
  <w:num w:numId="21">
    <w:abstractNumId w:val="20"/>
  </w:num>
  <w:num w:numId="22">
    <w:abstractNumId w:val="8"/>
  </w:num>
  <w:num w:numId="23">
    <w:abstractNumId w:val="11"/>
  </w:num>
  <w:num w:numId="24">
    <w:abstractNumId w:val="5"/>
  </w:num>
  <w:num w:numId="25">
    <w:abstractNumId w:val="0"/>
  </w:num>
  <w:num w:numId="26">
    <w:abstractNumId w:val="28"/>
  </w:num>
  <w:num w:numId="27">
    <w:abstractNumId w:val="14"/>
  </w:num>
  <w:num w:numId="28">
    <w:abstractNumId w:val="21"/>
  </w:num>
  <w:num w:numId="29">
    <w:abstractNumId w:val="18"/>
  </w:num>
  <w:num w:numId="30">
    <w:abstractNumId w:val="4"/>
  </w:num>
  <w:num w:numId="31">
    <w:abstractNumId w:val="31"/>
  </w:num>
  <w:num w:numId="32">
    <w:abstractNumId w:val="13"/>
  </w:num>
  <w:num w:numId="33">
    <w:abstractNumId w:val="1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NjE3sLQ0NLc0MrFU0lEKTi0uzszPAymwrAUA10ezqiwAAAA="/>
  </w:docVars>
  <w:rsids>
    <w:rsidRoot w:val="00ED7208"/>
    <w:rsid w:val="000133CB"/>
    <w:rsid w:val="0002060D"/>
    <w:rsid w:val="000260A1"/>
    <w:rsid w:val="00053FBD"/>
    <w:rsid w:val="000656F1"/>
    <w:rsid w:val="0007100D"/>
    <w:rsid w:val="00077310"/>
    <w:rsid w:val="00081F4F"/>
    <w:rsid w:val="000B0DDC"/>
    <w:rsid w:val="000B57AF"/>
    <w:rsid w:val="000B5EB9"/>
    <w:rsid w:val="000C30F5"/>
    <w:rsid w:val="000C3716"/>
    <w:rsid w:val="000C7A1B"/>
    <w:rsid w:val="000D14E6"/>
    <w:rsid w:val="000D713A"/>
    <w:rsid w:val="000E15D3"/>
    <w:rsid w:val="000E188C"/>
    <w:rsid w:val="000E3E0A"/>
    <w:rsid w:val="000E3E40"/>
    <w:rsid w:val="000E7B62"/>
    <w:rsid w:val="000F300F"/>
    <w:rsid w:val="000F6D7C"/>
    <w:rsid w:val="00103D2F"/>
    <w:rsid w:val="00110A83"/>
    <w:rsid w:val="00112A30"/>
    <w:rsid w:val="001133C6"/>
    <w:rsid w:val="0011774D"/>
    <w:rsid w:val="001278E3"/>
    <w:rsid w:val="00135CE2"/>
    <w:rsid w:val="00142328"/>
    <w:rsid w:val="00150C71"/>
    <w:rsid w:val="001539B9"/>
    <w:rsid w:val="00160E91"/>
    <w:rsid w:val="00161F0A"/>
    <w:rsid w:val="001629B4"/>
    <w:rsid w:val="001661A5"/>
    <w:rsid w:val="00170551"/>
    <w:rsid w:val="001727A7"/>
    <w:rsid w:val="00176137"/>
    <w:rsid w:val="00183FBA"/>
    <w:rsid w:val="001904F4"/>
    <w:rsid w:val="00190530"/>
    <w:rsid w:val="001969E9"/>
    <w:rsid w:val="001A3A96"/>
    <w:rsid w:val="001B7CAF"/>
    <w:rsid w:val="001C2074"/>
    <w:rsid w:val="001E0405"/>
    <w:rsid w:val="001E554D"/>
    <w:rsid w:val="001E6CF3"/>
    <w:rsid w:val="001E710B"/>
    <w:rsid w:val="001F196B"/>
    <w:rsid w:val="001F5DBC"/>
    <w:rsid w:val="001F7FC0"/>
    <w:rsid w:val="00203AD6"/>
    <w:rsid w:val="0021070B"/>
    <w:rsid w:val="002221BC"/>
    <w:rsid w:val="002256AB"/>
    <w:rsid w:val="00232F4F"/>
    <w:rsid w:val="00237ACE"/>
    <w:rsid w:val="002451D6"/>
    <w:rsid w:val="00247F58"/>
    <w:rsid w:val="00251163"/>
    <w:rsid w:val="00251B9E"/>
    <w:rsid w:val="002530E7"/>
    <w:rsid w:val="00257027"/>
    <w:rsid w:val="0026209F"/>
    <w:rsid w:val="00266935"/>
    <w:rsid w:val="00271608"/>
    <w:rsid w:val="00271BF8"/>
    <w:rsid w:val="00272AE4"/>
    <w:rsid w:val="00281C15"/>
    <w:rsid w:val="00283DB3"/>
    <w:rsid w:val="002913FB"/>
    <w:rsid w:val="00293A8E"/>
    <w:rsid w:val="002970CB"/>
    <w:rsid w:val="002A09F3"/>
    <w:rsid w:val="002A3DB2"/>
    <w:rsid w:val="002A7B6D"/>
    <w:rsid w:val="002B323E"/>
    <w:rsid w:val="002B4280"/>
    <w:rsid w:val="002B7899"/>
    <w:rsid w:val="002C4986"/>
    <w:rsid w:val="002C5387"/>
    <w:rsid w:val="002C6A7B"/>
    <w:rsid w:val="002D4CA8"/>
    <w:rsid w:val="002D6339"/>
    <w:rsid w:val="002D7FC0"/>
    <w:rsid w:val="002E0C9E"/>
    <w:rsid w:val="002E672F"/>
    <w:rsid w:val="002F080A"/>
    <w:rsid w:val="0030090B"/>
    <w:rsid w:val="003065EE"/>
    <w:rsid w:val="00314006"/>
    <w:rsid w:val="003141C4"/>
    <w:rsid w:val="00315369"/>
    <w:rsid w:val="00316276"/>
    <w:rsid w:val="003379E0"/>
    <w:rsid w:val="00343246"/>
    <w:rsid w:val="0036069C"/>
    <w:rsid w:val="00362D3B"/>
    <w:rsid w:val="00363B77"/>
    <w:rsid w:val="00365C13"/>
    <w:rsid w:val="00367199"/>
    <w:rsid w:val="00374D25"/>
    <w:rsid w:val="00376622"/>
    <w:rsid w:val="00385D3F"/>
    <w:rsid w:val="003970EF"/>
    <w:rsid w:val="003A0487"/>
    <w:rsid w:val="003A0AD8"/>
    <w:rsid w:val="003A1E17"/>
    <w:rsid w:val="003B417D"/>
    <w:rsid w:val="003B5219"/>
    <w:rsid w:val="003B5631"/>
    <w:rsid w:val="003B70D2"/>
    <w:rsid w:val="003B7A64"/>
    <w:rsid w:val="003C44A5"/>
    <w:rsid w:val="003C71EE"/>
    <w:rsid w:val="003D27E6"/>
    <w:rsid w:val="003D5F51"/>
    <w:rsid w:val="003E3597"/>
    <w:rsid w:val="003E4FFB"/>
    <w:rsid w:val="003F0DCF"/>
    <w:rsid w:val="003F0E47"/>
    <w:rsid w:val="003F3CF4"/>
    <w:rsid w:val="0041390A"/>
    <w:rsid w:val="00427A4D"/>
    <w:rsid w:val="00431DE4"/>
    <w:rsid w:val="00442ED1"/>
    <w:rsid w:val="0045501A"/>
    <w:rsid w:val="00464F53"/>
    <w:rsid w:val="00471C27"/>
    <w:rsid w:val="004754C9"/>
    <w:rsid w:val="00481AB3"/>
    <w:rsid w:val="0048367F"/>
    <w:rsid w:val="00495044"/>
    <w:rsid w:val="004C2B00"/>
    <w:rsid w:val="004C33E6"/>
    <w:rsid w:val="004C6ED6"/>
    <w:rsid w:val="004C7AE5"/>
    <w:rsid w:val="004D0BE4"/>
    <w:rsid w:val="004D32DF"/>
    <w:rsid w:val="004D3FF5"/>
    <w:rsid w:val="004D5203"/>
    <w:rsid w:val="004E6A9A"/>
    <w:rsid w:val="004E7D2D"/>
    <w:rsid w:val="004F1BA2"/>
    <w:rsid w:val="004F40E5"/>
    <w:rsid w:val="004F58C9"/>
    <w:rsid w:val="00500ED4"/>
    <w:rsid w:val="00501AED"/>
    <w:rsid w:val="00512192"/>
    <w:rsid w:val="00523892"/>
    <w:rsid w:val="00525A71"/>
    <w:rsid w:val="0052676C"/>
    <w:rsid w:val="00527324"/>
    <w:rsid w:val="005343A4"/>
    <w:rsid w:val="00543B6C"/>
    <w:rsid w:val="00552D5C"/>
    <w:rsid w:val="005663E9"/>
    <w:rsid w:val="00574545"/>
    <w:rsid w:val="005821C3"/>
    <w:rsid w:val="00587FE9"/>
    <w:rsid w:val="00593999"/>
    <w:rsid w:val="0059763C"/>
    <w:rsid w:val="005A3309"/>
    <w:rsid w:val="005A69F8"/>
    <w:rsid w:val="005B15C1"/>
    <w:rsid w:val="005B4DD8"/>
    <w:rsid w:val="005C2282"/>
    <w:rsid w:val="005D6BFF"/>
    <w:rsid w:val="005E385E"/>
    <w:rsid w:val="005F03C5"/>
    <w:rsid w:val="005F2879"/>
    <w:rsid w:val="005F51D8"/>
    <w:rsid w:val="00603C10"/>
    <w:rsid w:val="00607939"/>
    <w:rsid w:val="006210BA"/>
    <w:rsid w:val="006218BF"/>
    <w:rsid w:val="00622507"/>
    <w:rsid w:val="00622BBD"/>
    <w:rsid w:val="00622E0F"/>
    <w:rsid w:val="00630DEB"/>
    <w:rsid w:val="00634B13"/>
    <w:rsid w:val="00637E44"/>
    <w:rsid w:val="00647AD8"/>
    <w:rsid w:val="0067391B"/>
    <w:rsid w:val="0067779F"/>
    <w:rsid w:val="00681DF2"/>
    <w:rsid w:val="00683832"/>
    <w:rsid w:val="00684681"/>
    <w:rsid w:val="00697F24"/>
    <w:rsid w:val="006A0C8F"/>
    <w:rsid w:val="006A30BE"/>
    <w:rsid w:val="006B1FA3"/>
    <w:rsid w:val="006B5098"/>
    <w:rsid w:val="006C376B"/>
    <w:rsid w:val="006C3F67"/>
    <w:rsid w:val="006D7545"/>
    <w:rsid w:val="006E5F93"/>
    <w:rsid w:val="006F3841"/>
    <w:rsid w:val="006F448C"/>
    <w:rsid w:val="006F4C6E"/>
    <w:rsid w:val="006F62E2"/>
    <w:rsid w:val="00700098"/>
    <w:rsid w:val="00714A95"/>
    <w:rsid w:val="007217F8"/>
    <w:rsid w:val="00737653"/>
    <w:rsid w:val="007420CE"/>
    <w:rsid w:val="0074582F"/>
    <w:rsid w:val="00750A6D"/>
    <w:rsid w:val="007510BD"/>
    <w:rsid w:val="00751BEF"/>
    <w:rsid w:val="007604A4"/>
    <w:rsid w:val="00767814"/>
    <w:rsid w:val="00771680"/>
    <w:rsid w:val="00776FBC"/>
    <w:rsid w:val="007A1FDB"/>
    <w:rsid w:val="007A3EE6"/>
    <w:rsid w:val="007A7C6C"/>
    <w:rsid w:val="007B0A8C"/>
    <w:rsid w:val="007C1ED6"/>
    <w:rsid w:val="007C3EB8"/>
    <w:rsid w:val="007C59D5"/>
    <w:rsid w:val="007C71AF"/>
    <w:rsid w:val="007D4096"/>
    <w:rsid w:val="007D5551"/>
    <w:rsid w:val="007D69A9"/>
    <w:rsid w:val="007E106E"/>
    <w:rsid w:val="007E29C2"/>
    <w:rsid w:val="007E7100"/>
    <w:rsid w:val="007F7CE2"/>
    <w:rsid w:val="0080606C"/>
    <w:rsid w:val="0081642E"/>
    <w:rsid w:val="00816B15"/>
    <w:rsid w:val="008218FE"/>
    <w:rsid w:val="008237A4"/>
    <w:rsid w:val="00823F51"/>
    <w:rsid w:val="0082542C"/>
    <w:rsid w:val="00826044"/>
    <w:rsid w:val="00826768"/>
    <w:rsid w:val="0083014A"/>
    <w:rsid w:val="00832525"/>
    <w:rsid w:val="00835045"/>
    <w:rsid w:val="0084526E"/>
    <w:rsid w:val="008466B6"/>
    <w:rsid w:val="00862B71"/>
    <w:rsid w:val="00876671"/>
    <w:rsid w:val="00877620"/>
    <w:rsid w:val="0087771E"/>
    <w:rsid w:val="00877760"/>
    <w:rsid w:val="00892911"/>
    <w:rsid w:val="0089654D"/>
    <w:rsid w:val="008A43AD"/>
    <w:rsid w:val="008A4FD2"/>
    <w:rsid w:val="008B4C47"/>
    <w:rsid w:val="008B4E28"/>
    <w:rsid w:val="008D72C3"/>
    <w:rsid w:val="008E0364"/>
    <w:rsid w:val="008E5B3E"/>
    <w:rsid w:val="008E6BE0"/>
    <w:rsid w:val="008F0700"/>
    <w:rsid w:val="008F1238"/>
    <w:rsid w:val="008F41DF"/>
    <w:rsid w:val="008F4A29"/>
    <w:rsid w:val="00907FC2"/>
    <w:rsid w:val="00927ADE"/>
    <w:rsid w:val="00932056"/>
    <w:rsid w:val="00932A2F"/>
    <w:rsid w:val="00934641"/>
    <w:rsid w:val="00934DBA"/>
    <w:rsid w:val="009361F7"/>
    <w:rsid w:val="0094146A"/>
    <w:rsid w:val="00946A2A"/>
    <w:rsid w:val="00946BE5"/>
    <w:rsid w:val="009506AB"/>
    <w:rsid w:val="0095418F"/>
    <w:rsid w:val="009545A5"/>
    <w:rsid w:val="00963669"/>
    <w:rsid w:val="00973F2D"/>
    <w:rsid w:val="009770D2"/>
    <w:rsid w:val="00977F5B"/>
    <w:rsid w:val="0098039C"/>
    <w:rsid w:val="009846E2"/>
    <w:rsid w:val="0099738A"/>
    <w:rsid w:val="009A089B"/>
    <w:rsid w:val="009A0F8B"/>
    <w:rsid w:val="009A6085"/>
    <w:rsid w:val="009B6C48"/>
    <w:rsid w:val="009D35CC"/>
    <w:rsid w:val="009D4DF6"/>
    <w:rsid w:val="009D6243"/>
    <w:rsid w:val="009E1D55"/>
    <w:rsid w:val="009E430C"/>
    <w:rsid w:val="00A14CB0"/>
    <w:rsid w:val="00A216EE"/>
    <w:rsid w:val="00A2465D"/>
    <w:rsid w:val="00A2586A"/>
    <w:rsid w:val="00A27258"/>
    <w:rsid w:val="00A30168"/>
    <w:rsid w:val="00A31CC5"/>
    <w:rsid w:val="00A33F6E"/>
    <w:rsid w:val="00A4289D"/>
    <w:rsid w:val="00A456A2"/>
    <w:rsid w:val="00A5106E"/>
    <w:rsid w:val="00A62CF9"/>
    <w:rsid w:val="00A64129"/>
    <w:rsid w:val="00A7259F"/>
    <w:rsid w:val="00A74309"/>
    <w:rsid w:val="00A910ED"/>
    <w:rsid w:val="00A924E1"/>
    <w:rsid w:val="00AA368C"/>
    <w:rsid w:val="00AA46E7"/>
    <w:rsid w:val="00AB3184"/>
    <w:rsid w:val="00AB7F0B"/>
    <w:rsid w:val="00AC5CD7"/>
    <w:rsid w:val="00AD51C9"/>
    <w:rsid w:val="00AD5650"/>
    <w:rsid w:val="00AD633A"/>
    <w:rsid w:val="00AE4E6F"/>
    <w:rsid w:val="00AE768B"/>
    <w:rsid w:val="00AE79C0"/>
    <w:rsid w:val="00AF3041"/>
    <w:rsid w:val="00AF4530"/>
    <w:rsid w:val="00AF4C31"/>
    <w:rsid w:val="00B0059B"/>
    <w:rsid w:val="00B03BF7"/>
    <w:rsid w:val="00B03CC2"/>
    <w:rsid w:val="00B0571C"/>
    <w:rsid w:val="00B05D9A"/>
    <w:rsid w:val="00B12EF8"/>
    <w:rsid w:val="00B13064"/>
    <w:rsid w:val="00B16B4C"/>
    <w:rsid w:val="00B20699"/>
    <w:rsid w:val="00B22B64"/>
    <w:rsid w:val="00B230FC"/>
    <w:rsid w:val="00B23B2A"/>
    <w:rsid w:val="00B27AEA"/>
    <w:rsid w:val="00B27FCD"/>
    <w:rsid w:val="00B30FA1"/>
    <w:rsid w:val="00B3445F"/>
    <w:rsid w:val="00B35EEA"/>
    <w:rsid w:val="00B375A9"/>
    <w:rsid w:val="00B405E8"/>
    <w:rsid w:val="00B40999"/>
    <w:rsid w:val="00B417E4"/>
    <w:rsid w:val="00B501EC"/>
    <w:rsid w:val="00B5258B"/>
    <w:rsid w:val="00B74604"/>
    <w:rsid w:val="00B76C1A"/>
    <w:rsid w:val="00B8328E"/>
    <w:rsid w:val="00B9244A"/>
    <w:rsid w:val="00BA226D"/>
    <w:rsid w:val="00BC6A27"/>
    <w:rsid w:val="00BD18F5"/>
    <w:rsid w:val="00BD2E22"/>
    <w:rsid w:val="00BF7D81"/>
    <w:rsid w:val="00C04789"/>
    <w:rsid w:val="00C04D4B"/>
    <w:rsid w:val="00C04F7C"/>
    <w:rsid w:val="00C22991"/>
    <w:rsid w:val="00C33D75"/>
    <w:rsid w:val="00C36B8B"/>
    <w:rsid w:val="00C50019"/>
    <w:rsid w:val="00C630C6"/>
    <w:rsid w:val="00C653D9"/>
    <w:rsid w:val="00C662FC"/>
    <w:rsid w:val="00C729E2"/>
    <w:rsid w:val="00C72B85"/>
    <w:rsid w:val="00C8036F"/>
    <w:rsid w:val="00C82656"/>
    <w:rsid w:val="00C828F5"/>
    <w:rsid w:val="00C8491D"/>
    <w:rsid w:val="00C85D5C"/>
    <w:rsid w:val="00CA0B38"/>
    <w:rsid w:val="00CA4413"/>
    <w:rsid w:val="00CB2ADD"/>
    <w:rsid w:val="00CB537D"/>
    <w:rsid w:val="00CC0A2C"/>
    <w:rsid w:val="00CC148F"/>
    <w:rsid w:val="00CC5ABC"/>
    <w:rsid w:val="00CD1F54"/>
    <w:rsid w:val="00CD48C2"/>
    <w:rsid w:val="00CD54E5"/>
    <w:rsid w:val="00CD6AE7"/>
    <w:rsid w:val="00CD7DF9"/>
    <w:rsid w:val="00CE15FE"/>
    <w:rsid w:val="00CE5A85"/>
    <w:rsid w:val="00CE71E1"/>
    <w:rsid w:val="00CF0D21"/>
    <w:rsid w:val="00CF5F47"/>
    <w:rsid w:val="00CF63E6"/>
    <w:rsid w:val="00CF6865"/>
    <w:rsid w:val="00CF7A61"/>
    <w:rsid w:val="00D0079C"/>
    <w:rsid w:val="00D0501A"/>
    <w:rsid w:val="00D068C8"/>
    <w:rsid w:val="00D115BB"/>
    <w:rsid w:val="00D130F0"/>
    <w:rsid w:val="00D14624"/>
    <w:rsid w:val="00D16D36"/>
    <w:rsid w:val="00D22B49"/>
    <w:rsid w:val="00D22C05"/>
    <w:rsid w:val="00D52169"/>
    <w:rsid w:val="00D52C0E"/>
    <w:rsid w:val="00D64120"/>
    <w:rsid w:val="00D65CC9"/>
    <w:rsid w:val="00D8236D"/>
    <w:rsid w:val="00D8388F"/>
    <w:rsid w:val="00D84F5E"/>
    <w:rsid w:val="00D91929"/>
    <w:rsid w:val="00D93022"/>
    <w:rsid w:val="00D937E2"/>
    <w:rsid w:val="00D96D97"/>
    <w:rsid w:val="00DA2CE7"/>
    <w:rsid w:val="00DA4697"/>
    <w:rsid w:val="00DA4915"/>
    <w:rsid w:val="00DD30D3"/>
    <w:rsid w:val="00DD5C65"/>
    <w:rsid w:val="00DE1B59"/>
    <w:rsid w:val="00DE4F2F"/>
    <w:rsid w:val="00DE6769"/>
    <w:rsid w:val="00DF0093"/>
    <w:rsid w:val="00DF1B06"/>
    <w:rsid w:val="00DF7481"/>
    <w:rsid w:val="00E0765F"/>
    <w:rsid w:val="00E1523A"/>
    <w:rsid w:val="00E15717"/>
    <w:rsid w:val="00E163C1"/>
    <w:rsid w:val="00E16A7A"/>
    <w:rsid w:val="00E23050"/>
    <w:rsid w:val="00E23115"/>
    <w:rsid w:val="00E3300F"/>
    <w:rsid w:val="00E36030"/>
    <w:rsid w:val="00E42550"/>
    <w:rsid w:val="00E56DA7"/>
    <w:rsid w:val="00E61C14"/>
    <w:rsid w:val="00E65319"/>
    <w:rsid w:val="00E67812"/>
    <w:rsid w:val="00E70401"/>
    <w:rsid w:val="00E83971"/>
    <w:rsid w:val="00E83B76"/>
    <w:rsid w:val="00E865A6"/>
    <w:rsid w:val="00E92EB4"/>
    <w:rsid w:val="00E93B25"/>
    <w:rsid w:val="00E97499"/>
    <w:rsid w:val="00E97A7E"/>
    <w:rsid w:val="00EB2C8D"/>
    <w:rsid w:val="00EC11F1"/>
    <w:rsid w:val="00ED28F0"/>
    <w:rsid w:val="00ED7208"/>
    <w:rsid w:val="00EE14A4"/>
    <w:rsid w:val="00EE5E14"/>
    <w:rsid w:val="00EE7A74"/>
    <w:rsid w:val="00EF4585"/>
    <w:rsid w:val="00EF5105"/>
    <w:rsid w:val="00EF6DD7"/>
    <w:rsid w:val="00F00E28"/>
    <w:rsid w:val="00F01011"/>
    <w:rsid w:val="00F01B32"/>
    <w:rsid w:val="00F01B65"/>
    <w:rsid w:val="00F13D21"/>
    <w:rsid w:val="00F215FD"/>
    <w:rsid w:val="00F240FD"/>
    <w:rsid w:val="00F241E6"/>
    <w:rsid w:val="00F3670D"/>
    <w:rsid w:val="00F373EC"/>
    <w:rsid w:val="00F448C8"/>
    <w:rsid w:val="00F546A1"/>
    <w:rsid w:val="00F55FB7"/>
    <w:rsid w:val="00F622B7"/>
    <w:rsid w:val="00F65BC7"/>
    <w:rsid w:val="00F715B5"/>
    <w:rsid w:val="00F73AA9"/>
    <w:rsid w:val="00F775E9"/>
    <w:rsid w:val="00F80887"/>
    <w:rsid w:val="00F864C4"/>
    <w:rsid w:val="00F87F33"/>
    <w:rsid w:val="00F909B1"/>
    <w:rsid w:val="00F92076"/>
    <w:rsid w:val="00F93C95"/>
    <w:rsid w:val="00F94AC0"/>
    <w:rsid w:val="00F961FB"/>
    <w:rsid w:val="00FA02B1"/>
    <w:rsid w:val="00FA2CAD"/>
    <w:rsid w:val="00FA4ADF"/>
    <w:rsid w:val="00FA572F"/>
    <w:rsid w:val="00FB23E0"/>
    <w:rsid w:val="00FC3527"/>
    <w:rsid w:val="00FE0D81"/>
    <w:rsid w:val="00FE4BAE"/>
    <w:rsid w:val="00FE7BDE"/>
    <w:rsid w:val="00FE7C31"/>
    <w:rsid w:val="00FF165C"/>
    <w:rsid w:val="00FF2C2F"/>
    <w:rsid w:val="00FF2E7E"/>
    <w:rsid w:val="00FF3BFC"/>
    <w:rsid w:val="00FF5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B5AD37"/>
  <w15:docId w15:val="{C24F124E-7CBC-4038-90AF-2450C3CD1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00F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1D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55FB7"/>
    <w:pPr>
      <w:keepNext/>
      <w:outlineLvl w:val="2"/>
    </w:pPr>
    <w:rPr>
      <w:b/>
      <w:bCs/>
      <w:sz w:val="66"/>
      <w:szCs w:val="6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55FB7"/>
    <w:pPr>
      <w:keepNext/>
      <w:outlineLvl w:val="3"/>
    </w:pPr>
    <w:rPr>
      <w:b/>
      <w:bCs/>
      <w:sz w:val="56"/>
      <w:szCs w:val="5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55FB7"/>
    <w:pPr>
      <w:keepNext/>
      <w:outlineLvl w:val="4"/>
    </w:pPr>
    <w:rPr>
      <w:b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55FB7"/>
    <w:pPr>
      <w:keepNext/>
      <w:jc w:val="center"/>
      <w:outlineLvl w:val="5"/>
    </w:pPr>
    <w:rPr>
      <w:b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55FB7"/>
    <w:pPr>
      <w:keepNext/>
      <w:outlineLvl w:val="6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80A5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0A5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0A5B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0A5B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0A5B"/>
    <w:rPr>
      <w:rFonts w:asciiTheme="minorHAnsi" w:eastAsiaTheme="minorEastAsia" w:hAnsiTheme="minorHAnsi" w:cstheme="minorBidi"/>
      <w:sz w:val="24"/>
      <w:szCs w:val="24"/>
    </w:rPr>
  </w:style>
  <w:style w:type="character" w:styleId="Hyperlink">
    <w:name w:val="Hyperlink"/>
    <w:basedOn w:val="DefaultParagraphFont"/>
    <w:uiPriority w:val="99"/>
    <w:rsid w:val="007C1ED6"/>
    <w:rPr>
      <w:color w:val="0000FF"/>
      <w:u w:val="single"/>
    </w:rPr>
  </w:style>
  <w:style w:type="paragraph" w:customStyle="1" w:styleId="h3">
    <w:name w:val="h3"/>
    <w:basedOn w:val="Normal"/>
    <w:uiPriority w:val="99"/>
    <w:rsid w:val="007C1ED6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5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76C"/>
    <w:rPr>
      <w:sz w:val="24"/>
      <w:szCs w:val="24"/>
    </w:rPr>
  </w:style>
  <w:style w:type="table" w:styleId="TableGrid">
    <w:name w:val="Table Grid"/>
    <w:basedOn w:val="TableNormal"/>
    <w:uiPriority w:val="99"/>
    <w:rsid w:val="00283DB3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BD18F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6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76C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170551"/>
    <w:rPr>
      <w:rFonts w:ascii="Calibri" w:hAnsi="Calibri" w:cs="Calibri"/>
    </w:rPr>
  </w:style>
  <w:style w:type="character" w:customStyle="1" w:styleId="NoSpacingChar">
    <w:name w:val="No Spacing Char"/>
    <w:basedOn w:val="DefaultParagraphFont"/>
    <w:link w:val="NoSpacing"/>
    <w:uiPriority w:val="99"/>
    <w:rsid w:val="00170551"/>
    <w:rPr>
      <w:rFonts w:ascii="Calibri" w:hAnsi="Calibri" w:cs="Calibr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84F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F5E"/>
    <w:rPr>
      <w:rFonts w:ascii="Courier New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F41D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1D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F40E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271BF8"/>
    <w:rPr>
      <w:i/>
      <w:iCs/>
    </w:rPr>
  </w:style>
  <w:style w:type="character" w:customStyle="1" w:styleId="adt">
    <w:name w:val="adt"/>
    <w:basedOn w:val="DefaultParagraphFont"/>
    <w:rsid w:val="00F909B1"/>
  </w:style>
  <w:style w:type="character" w:styleId="Strong">
    <w:name w:val="Strong"/>
    <w:basedOn w:val="DefaultParagraphFont"/>
    <w:uiPriority w:val="22"/>
    <w:qFormat/>
    <w:rsid w:val="00F909B1"/>
    <w:rPr>
      <w:b/>
      <w:bCs/>
    </w:rPr>
  </w:style>
  <w:style w:type="character" w:customStyle="1" w:styleId="term">
    <w:name w:val="term"/>
    <w:basedOn w:val="DefaultParagraphFont"/>
    <w:rsid w:val="00F909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828552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4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1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3158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8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3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9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7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2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8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9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5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9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5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0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7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5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8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0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6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West University</vt:lpstr>
    </vt:vector>
  </TitlesOfParts>
  <Company>Home</Company>
  <LinksUpToDate>false</LinksUpToDate>
  <CharactersWithSpaces>12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West University</dc:title>
  <dc:creator>Nipa Dewan</dc:creator>
  <cp:lastModifiedBy>HP</cp:lastModifiedBy>
  <cp:revision>113</cp:revision>
  <cp:lastPrinted>2016-10-05T05:23:00Z</cp:lastPrinted>
  <dcterms:created xsi:type="dcterms:W3CDTF">2019-01-13T12:15:00Z</dcterms:created>
  <dcterms:modified xsi:type="dcterms:W3CDTF">2020-07-22T18:27:00Z</dcterms:modified>
</cp:coreProperties>
</file>